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การออกแบบสื่อดิจิทัลเบื้องต้น</w:t>
      </w:r>
      <w:r>
        <w:t xml:space="preserve"> </w:t>
      </w:r>
      <w:r>
        <w:t xml:space="preserve">26</w:t>
      </w:r>
      <w:r>
        <w:t xml:space="preserve"> </w:t>
      </w:r>
      <w:r>
        <w:t xml:space="preserve">ก.ค.</w:t>
      </w:r>
      <w:r>
        <w:t xml:space="preserve"> </w:t>
      </w:r>
      <w:r>
        <w:t xml:space="preserve">2022</w:t>
      </w:r>
      <w:r>
        <w:t xml:space="preserve"> </w:t>
      </w:r>
      <w:r>
        <w:t xml:space="preserve">(ตัดเฉพาะเสียงพูดช่วง</w:t>
      </w:r>
      <w:r>
        <w:t xml:space="preserve"> </w:t>
      </w:r>
      <w:r>
        <w:t xml:space="preserve">15</w:t>
      </w:r>
      <w:r>
        <w:t xml:space="preserve"> </w:t>
      </w:r>
      <w:r>
        <w:t xml:space="preserve">นาทีแรกมาทดสอบ)</w:t>
      </w:r>
      <w:r>
        <w:t xml:space="preserve"> </w:t>
      </w:r>
      <w:r>
        <w:t xml:space="preserve">ฟารุต</w:t>
      </w:r>
    </w:p>
    <w:p>
      <w:pPr>
        <w:pStyle w:val="Date"/>
      </w:pPr>
      <w:r>
        <w:t xml:space="preserve">วันจันทร์ที่</w:t>
      </w:r>
      <w:r>
        <w:t xml:space="preserve"> </w:t>
      </w:r>
      <w:r>
        <w:t xml:space="preserve">1</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นนี้เห็นไหม ลักษณะของ มันเป็นตัวใช่ไหม มีส่วน หาความว่าอะไร หนังสือนะที่เราเห็น เห็นไหม ปกติหนังสือมันก็เห็นแค่นี้แหละเป็นไง พนักงานด้านเดียวด้านข้างด้านเดียวนะคะ ปืนเราก็มา รู้จักคำว่า 3D ก่อน ข้อที่เราจะเรียนกันในวันนี้นะคะ มีทั้งหมด 4 หัวข้อ ข้อแรก ก่อนจะพูด 13 ดีได้ดูความหมายก่อนว่ามันคืออะไร นะคะ ข้อที่ 2 ประมาณเรื่องที่ 2 อาจจะไม่เข้าใจ มีตัวอย่างให้ดูมีเยอะเลยนะคะ หัวข้อที่ 3 เล่าเรียนวิชา เราก็จะไม่ทำดีทำดี มันจะใช้ครับ โปรแกรมนั้นเองในการทำซีดี จะมาแนะนำ กำลังฟังในการทำ 3D ข้อสุดท้ายของเรา งั้นเราก็จะลง ทำตัว มันเป็น 3D นะครับ มาดูที่หัวข้อแรกกันก่อน หมายของ 3BB ดี คำของคำว่า ก็คือเลข 2 3 เท่านั้นเอง คำว่า Dimension ตัวนี้ คะ มาจากตัวที่ อะไรคือมิติ ธอส แปลว่า 3 มิติ มิติเป็นอย่างไร ใน 3 มิติตัวนี้นะคะ ลักษณะของวัตถุนะคะ ให้เห็นถึงความกว้าง ความสูง หรือนานนะคะ ก็ ความยาว ไปทางแนวนี้ โอเคนะ ว่างก็คือด้านหน้า อยากลดหรือเข้าไปข้างหลัง แนวตั้ง เหมือนคน เราว่าเหมือน ดีแล้วระวังแค่ 2 ดี คนแค่ 2 ดีก็ 3D บอลลูกบอล ออกหนู อมรในลักษณะที่เรียกว่า 360 องศา รอก มันก็จะเห็นว่าอะไรนะ วันแม่ ยืนตรงๆ ดูคันเดียวนะ ไม่หันข้าง ก็จะเห็นด้านข้าง มีความหนาวออกมานะคะ ท่านรองอยู่ในซองดี มันก็จะมีค่าเส้นออกไหม เซ็งอะไรอย่างนี้ ไม่มีความกว้างความหนาของตัวแม่ ออกไหม เหมือน เรามองขวดน้ำ เรามองแค่ด้านหน้า ขวดน้ำรูปทรง ตรงลงมาใช่ไหม อะไรที่ ตกปลา หันก้นให้ดู งงใช่ไหม เห็นได้ชัดเลย การหมุนของวัตถุ นานๆ แต่ถ้าเป็น คือ ความกว้างความยาวเป็นอย่างแรก เมาไม่ไป ความหมายกันแล้ว ทำให้เห็นภาพได้ดีที่สุด 3D ที่เด็ก คุณตาเช่น แบบบ้าน 3D ไม่นึกถึง บ้านพี่เพ็ญลูกชายกลับมาที่เป็นแบบ ฝันดีนะ เห็นองค์ประกอบ ห้อง เยี่ยมชมโครงการออกไหม ถึงว่าล่ะมองแบบ เป็นธรรมดา มองเข้าไปด้านใน อันนั้นยังทำงานแบ่งห้องออกเป็นอะไรได้อีก มีอะไร นะคะ วันนี้เขานิยมเอามาทำ มันเป็นแบบ คดีอะไร ว่าอะไรล่ะ เห็นภาพได้ดีกว่า กลับนะ จะได้มองว่า อย่างนี้ ไม่เห็นอย่างนี้หิวกินอะไรข้างใน ก็ต้องลองได้นะคะ ใช้ใน โรงงานเป็นพวก อ้วนน่ะ โรงงานเขาเนี่ยออกนะเช่น เครื่องนี้ก็ได้ ชิ้นเล็กๆในน้อยๆ นิดอย่างละหน่อย รายการ งาน อุตสาหกรรมต่างๆ ตะกร้อมีรูปเดียว นาทีนี้ อาทิตย์หน้า 3D บอกนะครับ ดีอย่างไร เหมือนเขาทดลองสร้าง อุปกรณ์ชิ้นนี้ ชำรุด คิดถึงนะ หาซื้อไม่ได้ บางที ตี๋ใหญ่ ถนนจันทน์ ต่างประเทศ ทำไมเราไม่สามารถเล่นเองได้ อะไหล่บังโคลนรถเสียหายทำอย่างไร นึกว่า เอาอยู่ ไหน พ่อมาใช้ เรื่องออกแบบวีดีโอแบบ ออกมาดีกว่า ไทวัสดุที่ไหน ช่วยได้ เจ้าของ เอาเข้ามาเลยดีกว่า นะคะ พระเจ้าอวยชัย หานะ แต่ก่อน เปิดตัวสินค้าไป บางอย่างตัวสินค้า ไม่เป็นไรมาอย่างนี้ เครื่องมันใหญ่ๆ ไม่ได้ อาทิตย์นี้ รู้สึกว่า กล้องวีดีโอ ข้างนอก ก็ลองเอามาทำเป็น 3D ใช้ตัววัตถุนั้นน่ะ เอาไปชนรายได้ออกมา เป็นต้น ช่วยได้เยอะเลยนะคะ ต่อไป งานด้านไหนอีก ทำไมรูปไม่ขึ้น ได้แล้ว คลิกลิงค์ก็ได้นะคะ Apple OK ที่รักเธอหัวข้อมูลเร็ว 3 มิติใช่ไหมคะ แป๊บนึงนะคะเด็กๆ เวลาสิ่งที่เราทำ มันไปมันไม่ไปด้วยกัน ต้องใช้ตัวช่วยนิดนึง Open 1 OK ไม่สลับหัวข้อ ขอโทษ โมเดล โมเดลไหม พวงกุญแจลักษณะนี้ไหมคะ ถ้าใครเป็นพวก OPPO สะสมโมเดลใช่ไหมคะ บริษัท งานปั้น วันนี้โมเดล 3D print ออกมาได้เลย ได้เลยนะคะมีเครื่องปริ้นทีนะคะ เราจะทำเป็นโมเดลอะไร มาริโอ้ เล่นเกมมาริโอ้ วีดีโอใน เดิมที่เป็นซองดีไหมคะ Video พุงป่อง ผู้หญิงอย่างนี้ ของผู้หญิง 2B จะไม่เห็นง้อกันคงไม่ออกนะ พวกนี้นะคะ พวกนี้นะครับ โมเดล ดูดีนะคะ 1 ลังนึง ทีมงานนี้ ส่วนใหญ่นะส่วนใหญ่จะเป็น Animation วัดใหญ่ ประตู นี่ก็จะเป็นแบบ นี่จะเป็นแบบ Nation ของเตารีด น่าจะเคยได้ดู นะคะใช่ไหม กล้อง 1 ตัว ปลากระป๋อง ไปก่อน สร้าง Anime ก่อนตัวโมเดลก่อน อนิเมชั่นที่ 1 นะคะ ของดิสนีย์ Index ดูอะไรนะ เส้น ต้น ก่อนเจ้าหญิง นี่ก็เป็นธรรมดา CD จริงๆนะคะ คือ วันนี้อีก นี้ จะ โปรแกรมที่ใช้ ไปบ้าง ตัวแรก อีกนะ ตัวอย่าง บ้านนี้ โปรแกรมอะไรบ้า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การออกแบบสื่อดิจิทัลเบื้องต้น 26 ก.ค. 2022 (ตัดเฉพาะเสียงพูดช่วง 15 นาทีแรกมาทดสอบ) ฟารุต</dc:title>
  <dc:creator/>
  <cp:keywords/>
  <dcterms:created xsi:type="dcterms:W3CDTF">2022-08-01T04:11:14Z</dcterms:created>
  <dcterms:modified xsi:type="dcterms:W3CDTF">2022-08-01T04: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 สิงหาคม 2565 เวลา 09.00 น.</vt:lpwstr>
  </property>
  <property fmtid="{D5CDD505-2E9C-101B-9397-08002B2CF9AE}" pid="3" name="subtitle">
    <vt:lpwstr/>
  </property>
</Properties>
</file>